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ธาตุ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6.4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อภิสิทธิ์นะคะวันนี้ครูจะมาสอนให้บทที่ 1 เรื่องของประกัน  ในวันนี้นะคะที่เป็นข้อ 13  คลิปนี้จะเป็นตอนที่ 1 ก่อนที่เราจะไปเรียนรู้เกี่ยวกับ ดูก่อนว่าทำไมเราถึงต้องเรียนเรื่องของภาพด้วย ลองคิดดูสิคะทำไมเราต้องเรียนเรื่อง นักเรียนอยากคิดเหมือนกันกับกูไหมนะคะ ทำไมเราต้องเรียนเรื่องธาตุ  เนื่องจากว่าสิ่งต่างๆรอบตัวเรานี่แหละ ถังแก๊สเนี่ยกะไปแล้ว หรือว่าสิ่งของเครื่องใช้ต่างๆ มีค่าเป็นองค์ประกอบ การที่เราทราบว่าสิ่งต่างๆเหล่านั้นน่ะคือธาตุอะไร มีสมบัติอย่างไร หรือฎีกาจัดกลุ่มหรือจัดหมวดหมู่ของธาตุที่มีสมบัติคล้ายกันไว้ด้วยกัน ข้อมูลแบบนี้ล่ะค่ะสามารถทำให้เรานำไปใช้ประโยชน์ได้ นอกจากนี้นะคะการเรียนรู้ก็เป็นความรู้พื้นฐานในการเรียนวิชาเคมีต่อไปด้วย ตอนนี้เรารู้แล้วว่าทำไมเราต้องเรียนเรื่องธาตุ  ก่อนจะเข้าสู่เนื้อหานะคะเรามาทบทวนความรู้กันก่อน ที่นักเรียนทราบแล้วว่าอากาศเนี่ยประกอบไปด้วยสารเคมี ที่เป็นทาสแล้วก็สั่ง  จะอยู่ในรูปของอะตอม  ตอนนี้กูมีแผนภูมิรูปวงกลมตัวอย่างของแก๊สในอากาศมีแก๊สนะคะ ออกซิเจน แล้วก็เช่นกัน หัวข้อนี้เราจะเรียนเรื่อง  ได้ไหมคะ   ดูสิคะ อยากได้ไหม ถ้ายังแยกไม่ได้เดี๋ยวกูจะมาทบทวนความรู้ให้ก่อน  แก๊สที่เป็นธาตุ สารที่เป็นธาตุเป็นยังไง สารที่เป็นธาตุนั่นก็คือสารที่ประกอบไปด้วยเพียงชนิดเดียว ส่วนสารที่เป็นสารประกอบคือ สารที่ประกอบไปด้วยถ้ามากกว่านี้ ที่นี้อยากได้แล้วใช่ไหมคะ แก๊สที่เป็นธาตุก็คือ ก๊าซออกซิเจน อ่อนแอก็แพ้ไป  ส่วนแก๊สคาร์บอนไดออกไซด์นี้ก็จะเป็น  กูจะขอนำเสนอเป็นสัญลักษณ์แบบนี้นะคะ แล้วกูบอกไปละ สิ่งของเครื่องใช้ต่างๆ  กูขอยกตัวอย่างขึ้นมาอีก 3 ชนิด   สัญลักษณ์ a l d ก็คือ rov ใช้อลูมิเนียมฟอยล์สำหรับห่ออาหาร  สูตรเคมีที่เป็น H ห้อย 2 เนี่ยค่ะ อันนี้ก็คือ  ใช้เป็นเชื้อเพลิง สัญลักษณ์ FE ก็คือเป็นโครงสร้างของอาคารบ้านเรือนยัง ตอนนี้บนหน้าจอคู่นี้ค่ะ เป็นธาตุทั้งหมดเลย กูบอกไปละ อยู่ได้ทั้งในรูปของอะตอมหรือจะอยู่ในรูปของ  ให้นักเรียนแยกเลยค่ะ  สูตรเคมีหมายหรือสัญลักษณ์ไหนเป็นอะตอม   เดี๋ยวเราไปพร้อมกันเลยเนาะอะตอมมีอะไรบ้างคะ อะตอมก็มี ฮีเลียมอลูมิเนียมอาร์กอน ส่วนที่เหลือนั่นก็คือ  นี่ก็คือตัวอย่างเพียงส่วนหนึ่งเท่านั้นนะคะของภาค ในปัจจุบันนี้ค่ะมีการค้นพบธาตุไปแล้วไม่น้อยกว่า 118 ค่ะ  ที่ค้นพบธาตุเยอะขนาดนี้นะคะ วิทยาศาสตร์จึงมีการจัดหมวดหมู่ของธาตุในรูปแบบของตารางที่เรียกว่า   นี่ก็คือตารางธาตุในปัจจุบันค่ะ การจัดธาตุลงในตารางธาตุปัจจุบันนี้ค่ะมีประเด็นหลักๆอยู่ตรงประเด็นประเด็นแรกก็คือเขาจะจัดเรียงธาตุตาม อีกประเด็นหนึ่งก็คือเขาจะจัดธาตุที่มีสมบัติคล้ายกันอยู่ในหมู่เดียวกัน สงสัยครูขาเลขอะตอมคือตรงไหนคะ แล้วหมู่คืออะไร เดี๋ยวค่อยๆดู ถ้าตารางขึ้นมา 1 ช่อง อยู่ตรงไหน กูก็ที่ให้ดูละ เลขอะตอมคืออะไร อะตอมคืออะไรคะ เลขอะตอมก็คือจำนวนโปรตอน จำนวนโปรตอนจะบอกอะไร จำนวนโปรตอนจะบอกชนิดของอะตอม  คือถ้า นั่นเองนะที่มีสัญลักษณ์ธาตุเป็น   อยู่ที่ตลาด กูบอกว่าเรียงธาตุตามเลขอะตอมยังไง    ม 1   34 5 6 7 แล้วก็ไล่ไปเรื่อยๆเพราะฉะนั้นการจัดเรียงธาตุตามเลขอะตอมนั่นก็คือเขาเรียงจากด้านซ้าย แล้วก็ไล่ลงมาข้างล่าง กูขอกลับมาที่ชอบสักครู่นี้นะคะ ข้อมูลที่สำคัญที่สุดนะคะในช่องตารางที่ต้องมีนั่นก็คือ เลขอะตอม แล้วก็มีข้อมูลผิดๆได้ไหมคะ สามารถที่จะมีข้อมูลอื่นๆอีกได้ขอตัวอย่างขึ้นมา จะมีตัวเลข 6   คือค่ามวลอะตอม ยังไม่รู้จักไม่เป็นไรเอาเป็นว่ามันเป็นค่าค่า 169/4 เป็นค่ามวลอะตอมของ  เพราะฉะนั้นในช่องตารางจะมีข้อมูลอะไรเพิ่มเติมจากเลขอะตอมและสัญลักษณ์ภาพ   เช่นเดียวกันค่ะถ้านักเรียนสังเกตที่ 4 ของตลาดผู้ใช้สีฟ้าแต่ถ้านักเรียนสืบค้นข้อมูลหรือไปเปิดหนังสือเล่มอื่นอาจจะใช้สี  อันนั้นก็สามารถเป็นสีอื่นได้เช่นกันแล้วแต่ว่าง่ายนะคะ เขาต้องการอะไร  ตอนนี้เรารู้แล้ว มีข้อมูลอะไรบ้าง การเรียงธาตุตามเลขอะตอมเรียงยังไง ต่อไปก็จะมาดูกันว่าแล้วแต่ละส่วนของตลาดนี่แหละค่ะเขาเรียกว่าอะไร มาดูกันนะคะ ในตารางธาตุค่ะเขาจะเรียกแถวตามแนวตั้ง ลูกศรสีแดงไว้ให้แล้วนะคะ แถวตามแนวตั้งเรียกว่าหมู่จะมีอยู่ด้วยกันทั้งหมด 18 รับจัดเลี้ยงแถวตามแนวนอน  มีทั้งหมด ข้างบน ลงมาข้างล่าง นิดนึงนะคะตรงข้ามที่ 6 นะคะที่ 7 สงสัย ลูกค้าตรงนี้ค่ะไม่เห็นมีสัญลักษณ์ธาตุเลย แล้วก็ไม่มีชื่อธาตุด้วย แถมอะตอมยังมาเป็นช่วงเลยหรือ 57 ถึง 71  กูจะขออธิบายตรงข้ามเกาะ  ภาพที่ 6 ตรงนี้ล่ะค่ะเขาจะมีกลุ่มเข้ากลุ่มเท่านั้นนะคะก็คือตรงนี้ค่ะ นี่คือกลุ่มธาตุแลนทานอยด์อยู่ด้วยกันทั้งหมด 15 ส่วนภาพที่ 7 มีดอกจัน มันก็เหมือนกันนั่นก็คือกลุ่มถ้า พี่น้อยนะคะมีอยู่ 15 ท่าน ด้วยความที่มีตั้ง 15 ธาตุ ไม่สามารถที่จะใส่ลงไปในช่องเดียวต้องตรงนั้น เขาก็เลยจะไปที่ด้านล่างของพระราม 8  เรารู้แล้วแต่ละช่องของตารางคืออะไร แล้วแถวนั้นตั้งแถวแนวนอนเรียกว่าอะไร การจัดเรียงตามเลขอะตอมเป็นยังไง ก็ยังเหลือ 2 แถวด้านบนตลาดเนี่ย  แถวแรกที่เป็นตัวเลขอารบิคเนาะ แถวนึงเนี่ยจะเป็นตัวเลขโรมันตามด้วยตัวอักษรภาษาอังกฤษ สองแถวนี้คืออะไร     แถวนั้นน่ะค่ะเป็นการระบุหมู่ กูบอกไปแล้วนะก็คือแถวตามแนวตั้ง หมูในตารางธาตุที่นิยมใช้กันปัจจุบันจะมีด้วยกัน 2 ระบบ ระบบ International Union of Pure and applied chemistry หรือว่าเรียกสั้นๆว่าอะไร  ระบบหนึ่งคือระบบ Chemical And Service ระบบ tcas กูบอกเลยว่าตารางธาตุของครูตอนนี้ค่ะ แสดงทั้ง 2 ระบบ เดี๋ยวเราไปอยู่กะว่าระบบอะไร  ในระบบอายุแพคค่ะเขาบอกว่าเขาใช้สัญลักษณ์เป็นเลขอารบิก 1 ถึง 18 พาเลทหมู่ไหมคะ อยู่ตรงไหน กูทำแท็กไปให้ดูแล้วนะคะก็คือเรียงจากด้านซ้ายไปด้านขวาของตลาด  เพราะฉะนั้นส่วนที่เหลือนั้นก็คือระบบ zf นั่นเอง ระบบ GIS เนี่ยค่ะเขาจะแบ่งออกเป็นกระปุกนั่นคือกลุ่ม a และกลุ่ม    ตัวอักษรภาษาอังกฤษตัวอักษรภาษาอังกฤษ B ที่ตามหลังตัวเลขโรมันอยู่ตรงไหน เพราะฉะนั้นตรงก็คือ ด้านซ้ายและด้านขวา แล้วส่วนที่เหลือนั้นก็คือ  ในระบบ cbs เนี่ยค่ะเขามีชื่อเรียกของปูเป้และกลุ่มดีด้วย เขาเรียกว่าธาตุเรพรีเซนเททีฟ อยู่ด้วยกันทั้งหมด   ส่วนผมปีนี้เขาจะเรียกว่าถ้า มี 8 อยู่เหมือนกันค่ะ นั่นก็คือ 1 ปีจนถึง  อาทิตย์นี้ค่ะในกลุ่ม B นะคะ หมู่ 1 ดีของเขาเนี่ยจะจีบ ไม่ได้อยู่ซ้ายสุด เหมือนกับหมู่ 1a นะอยู่ตรงนี้ 5:00 น  และหมู่ 8 ปีของเขาเนี่ยค่ะจะมีอยู่ด้วยกันทั้งหมด  นี่ก็คือการระบุทั้ง 2 ระบบ  สำหรับในหนังสือเรียนวิชาวิทยาศาสตร์กายภาพเล่ม 1 นะคะเราจะใช้การ ระบบ 4G นักเรียนสังเกตศิษย์ของครูตอนนี้นะคะ   เป็นกลุ่ม a และกลุ่มบีตามระบบ cas กูใช้สีเขียวแล้วกูก็ใช้สีชมพูแห่ง อย่างนี้ก็สามารถทำได้   เอาแล้วค่ะเรามาตรวจสอบความเข้าใจกันดีกว่า ข้อแรกค่ะ กูให้ระบายสีช่องที่แสดงตำแหน่งของธาตุ ที่อยู่ในหมู่ 1 B  อยู่ตรงไหนแล้วก็ระบายสี แล้วกูก็ถามว่าข้อที่ 2 ให้ระบุว่าภาพนั้นนะคะ  เป็นธาตุพรีเซนเททีฟหรือว่าธาตุแทรนซิชัน นักเรียนลองทำดูเลยค่ะ  เฉลย นักเรียนยังทำไม่เสร็จนะคะให้นักเรียนไปนิดนึงก่อนเนาะพอทำเสร็จแล้วเนี่ยค่อยกลับเข้ามาเปิดเผย เฉลยเลยละกันนะคะ ให้ระบายสีช่องที่แสดงตำแหน่งของธาตุที่อยู่ในหมู่ 1 บี 1 บีอยู่ตรงไหนคะ มันมีสัญลักษณ์แสดงเลขหมู่อยู่ข้างบนตรงนี้ ที่อยู่ตรงนี้ 5:00 น 5:00 น นับยังไงก็นับจากข้างบนลงมา เพราะฉะนั้น ระบายสีได้ไหมคะ ช่องนั้นก็คือ  ซิลเวอร์สัญลักษณ์  41 ทุกคนไหมคะ กูถามว่าแล้วธาตุ AG นี่ล่ะ เป็นธาตุหรือว่าธาตุแทรนซิชัน ในระบบ ghs นะคะเขาแบ่งเป็นกลุ่มดีเนาะเขาเรียกว่า เขาเรียกว่าถ้า ตอนนี้ท่านอยู่ในหมู่ อีนั่นก็คือกลุ่มเพราะฉะนั้น  เรามาลองอีกสักข้อนึงละกันค่ะ  อากาศ มีปริมาณมากที่สุดในอากาศ แก๊สไนโตรเจนเนี่ยจะมีธาตุไนโตรเจนเป็นองค์ประกอบ กูถามว่า ข้อที่ 1 ธาตุไนโตรเจน อยู่ในหมู่ใด ภาพไก่ ก็เหมือนเดิมค่ะข้อสอบให้ระบุว่าธาตุไนโตรเจนเนี้ย ระบายสีของช่างไนโตรเจนให้ละ  ระบุมูลค่าให้ ลองทำดูเลยค่ะ เอาแล้วนะคะมาเฉลยนะคะเหมือนเดิมค่ะถ้านักเรียนทำให้เสร็จก็หยุดไว้ก่อนเนาะไปทำเสร็จแล้วค่อยเข้ามาดู  ข้อแรกกูถามว่าธาตุไนโตรเจน อยู่ในหมู่ใด ลองดูก่อนเนาะหมู่ดูยังไงถ้ามีเลข 1 นั่นก็คือ เอก ภาพถ่ายข้างล่างเพราะฉะนั้นไนโตรเจนอยู่ในหมู่ พระเอกภาคที่ 2 จะให้ข้อสังเกตุนิดนึงค่ะ ถ้านักเรียนปพ 7 ข้าไม่ดีหรือว่าระบุคาบให้ดี ข้อสอบถ้านักเรียน ลูกค้าไม่ดีนะคะ อยู่ในค่าย   ให้นักเรียนดูตัวเลขที่ระบุหมู่  ใช่ไหม ไม่ใช่นะคะเพราะว่าครูบอกและการระบุคาบคือต้องนับจากด้านบนสุด  ธาตุที่เป็นของ ไฮโดรเจนฮีเลียม มันก็คืออยู่ในคาบที่ ไนโตรเจนของเราก็จะหยุด ไม่ใช่ให้ดูดีๆ ให้ระบุว่าธาตุไนโตรเจนนี้เป็นธาตุเรพรีเซนเททีฟ  ที่แล้วนี่เองเนาะถ้าอยู่ในกลุ่ม a หรือธาตุเรพรีเซนเททีฟ ถ้าอยู่ในกลุ่มดีคือธาตุไนโตรเจนอยู่ในกลุ่ม เป็นทาส   เรามาสรุปกันค่ะ ปัจจุบันนี้นะคะมีการค้นพบธาตุจำนวนมากขึ้นไปละไม่น้อยกว่า 110 นักวิทยาศาสตร์จึงได้จัดของธาตุในรูปแบบของตารางที่เรียกว่า  ซึ่งในตารางธาตุในปัจจุบันนี้ค่ะ  ตารางธาตุจะเรียกแถวตามแนวตั้งว่าหมู่  และเรียกแถวตามแนวนอนว่าข้าจะอยู่ด้วยกันทั้งหมด ธาตุในตารางธาตุสามารถจัดกลุ่มได้เป็นกลุ่มธาตุเรพรีเซนเททีฟ ปฏิภาณ นี่ก็คือเนื้อหาในเรื่องของภาคในคลิปตอนที่ 1  ที่กูบอกไปแล้วค่ะตารางธาตุเนี่ยเขาจัดเองข้าจัก 2 ประเด็นประเด็นแรกก็คือเขาจะจัดเอง  ก็ยังเหลืออีกหนึ่งประเด็นนั่นก็คือการจัดเรียงธาตุที่มีสมบัติคล้ายกัน ให้มาอยู่ที่เดียวกัน ซึ่งประเด็นนี้ค่ะคลิปที่ 2 นะคะนักเรียนไปติดตามติดต่อที่ 2 ได้นะคะ สำหรับวันนี้ สวัสดีค่ะ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ธาตุ ตอน 1 (16.44 นาที)</dc:title>
  <dc:creator/>
  <cp:keywords/>
  <dcterms:created xsi:type="dcterms:W3CDTF">2024-05-07T03:37:38Z</dcterms:created>
  <dcterms:modified xsi:type="dcterms:W3CDTF">2024-05-07T03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46 น.</vt:lpwstr>
  </property>
  <property fmtid="{D5CDD505-2E9C-101B-9397-08002B2CF9AE}" pid="3" name="subtitle">
    <vt:lpwstr/>
  </property>
</Properties>
</file>